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1534F" w14:textId="5066B15F" w:rsidR="00D140D6" w:rsidRDefault="0095328F" w:rsidP="00D140D6">
      <w:pPr>
        <w:widowControl/>
        <w:spacing w:line="240" w:lineRule="auto"/>
        <w:ind w:firstLineChars="0" w:firstLine="0"/>
        <w:jc w:val="left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8480" behindDoc="0" locked="0" layoutInCell="1" allowOverlap="1" wp14:anchorId="2950FFE7" wp14:editId="733E5B84">
            <wp:simplePos x="0" y="0"/>
            <wp:positionH relativeFrom="column">
              <wp:posOffset>-1033435</wp:posOffset>
            </wp:positionH>
            <wp:positionV relativeFrom="paragraph">
              <wp:posOffset>5153061</wp:posOffset>
            </wp:positionV>
            <wp:extent cx="7017385" cy="3517900"/>
            <wp:effectExtent l="0" t="0" r="0" b="6350"/>
            <wp:wrapNone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7385" cy="351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5E90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199508A4" wp14:editId="3A49DA01">
            <wp:simplePos x="0" y="0"/>
            <wp:positionH relativeFrom="column">
              <wp:posOffset>-1229067</wp:posOffset>
            </wp:positionH>
            <wp:positionV relativeFrom="paragraph">
              <wp:posOffset>501308</wp:posOffset>
            </wp:positionV>
            <wp:extent cx="6913245" cy="4054475"/>
            <wp:effectExtent l="0" t="0" r="1905" b="3175"/>
            <wp:wrapNone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3245" cy="4054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0D6">
        <w:rPr>
          <w:rFonts w:ascii="Arial" w:hAnsi="Arial" w:cs="Arial"/>
        </w:rPr>
        <w:br w:type="page"/>
      </w:r>
    </w:p>
    <w:p w14:paraId="499D1901" w14:textId="4BFD5305" w:rsidR="0095328F" w:rsidRDefault="0095328F" w:rsidP="00D140D6">
      <w:pPr>
        <w:widowControl/>
        <w:spacing w:line="240" w:lineRule="auto"/>
        <w:ind w:firstLineChars="0" w:firstLine="0"/>
        <w:jc w:val="left"/>
        <w:rPr>
          <w:rFonts w:ascii="Arial" w:hAnsi="Arial" w:cs="Arial"/>
        </w:rPr>
      </w:pPr>
    </w:p>
    <w:p w14:paraId="73E5F7C1" w14:textId="6781C659" w:rsidR="00D140D6" w:rsidRPr="00D140D6" w:rsidRDefault="00D140D6" w:rsidP="00D140D6">
      <w:pPr>
        <w:ind w:firstLine="480"/>
        <w:rPr>
          <w:rFonts w:ascii="Arial" w:hAnsi="Arial" w:cs="Arial"/>
        </w:rPr>
      </w:pPr>
    </w:p>
    <w:p w14:paraId="399E2987" w14:textId="6F40FD31" w:rsidR="0095328F" w:rsidRDefault="00865E90" w:rsidP="0095328F">
      <w:pPr>
        <w:widowControl/>
        <w:spacing w:line="240" w:lineRule="auto"/>
        <w:ind w:firstLineChars="0" w:firstLine="0"/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3E9CB23F" wp14:editId="3E3D265D">
            <wp:extent cx="5799221" cy="5916577"/>
            <wp:effectExtent l="0" t="0" r="0" b="825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113" cy="59389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13592B" w14:textId="77777777" w:rsidR="0095328F" w:rsidRDefault="0095328F" w:rsidP="0095328F">
      <w:pPr>
        <w:widowControl/>
        <w:spacing w:line="240" w:lineRule="auto"/>
        <w:ind w:firstLineChars="0" w:firstLine="0"/>
        <w:jc w:val="center"/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2CD963CB" wp14:editId="4AF59AFF">
            <wp:extent cx="5888265" cy="3344779"/>
            <wp:effectExtent l="0" t="0" r="0" b="825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719" cy="336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0A88E2" w14:textId="77777777" w:rsidR="0095328F" w:rsidRDefault="0095328F">
      <w:pPr>
        <w:widowControl/>
        <w:spacing w:line="240" w:lineRule="auto"/>
        <w:ind w:firstLineChars="0" w:firstLine="0"/>
        <w:jc w:val="left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041D155" wp14:editId="4B4800FA">
            <wp:extent cx="5486530" cy="3385639"/>
            <wp:effectExtent l="0" t="0" r="0" b="571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284" cy="34002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2BA451" w14:textId="3D89BF04" w:rsidR="0095328F" w:rsidRDefault="0095328F">
      <w:pPr>
        <w:widowControl/>
        <w:spacing w:line="240" w:lineRule="auto"/>
        <w:ind w:firstLineChars="0" w:firstLine="0"/>
        <w:jc w:val="left"/>
        <w:rPr>
          <w:rFonts w:eastAsiaTheme="minorEastAsia"/>
        </w:rPr>
      </w:pPr>
    </w:p>
    <w:p w14:paraId="2134CE56" w14:textId="638ED91A" w:rsidR="00D140D6" w:rsidRDefault="00D140D6">
      <w:pPr>
        <w:widowControl/>
        <w:spacing w:line="240" w:lineRule="auto"/>
        <w:ind w:firstLineChars="0" w:firstLine="0"/>
        <w:jc w:val="left"/>
      </w:pPr>
      <w:r>
        <w:br w:type="page"/>
      </w:r>
    </w:p>
    <w:p w14:paraId="30851F5B" w14:textId="01E581DA" w:rsidR="00D140D6" w:rsidRDefault="00D140D6">
      <w:pPr>
        <w:widowControl/>
        <w:spacing w:line="240" w:lineRule="auto"/>
        <w:ind w:firstLineChars="0" w:firstLine="0"/>
        <w:jc w:val="left"/>
      </w:pPr>
    </w:p>
    <w:p w14:paraId="1412FA93" w14:textId="77777777" w:rsidR="0095328F" w:rsidRDefault="0095328F">
      <w:pPr>
        <w:widowControl/>
        <w:spacing w:line="240" w:lineRule="auto"/>
        <w:ind w:firstLineChars="0" w:firstLine="0"/>
        <w:jc w:val="left"/>
        <w:rPr>
          <w:rFonts w:eastAsiaTheme="minorEastAsia"/>
        </w:rPr>
      </w:pPr>
      <w:r>
        <w:rPr>
          <w:noProof/>
        </w:rPr>
        <w:drawing>
          <wp:inline distT="0" distB="0" distL="0" distR="0" wp14:anchorId="5B5EE9B9" wp14:editId="245A5695">
            <wp:extent cx="5572009" cy="440963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267" cy="44224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353BA4" w14:textId="0940C003" w:rsidR="0095328F" w:rsidRDefault="0095328F">
      <w:pPr>
        <w:widowControl/>
        <w:spacing w:line="240" w:lineRule="auto"/>
        <w:ind w:firstLineChars="0" w:firstLine="0"/>
        <w:jc w:val="left"/>
      </w:pPr>
      <w:r>
        <w:br w:type="page"/>
      </w:r>
    </w:p>
    <w:p w14:paraId="726B244A" w14:textId="59A10464" w:rsidR="005B7A20" w:rsidRPr="00D140D6" w:rsidRDefault="000911A2" w:rsidP="0095328F">
      <w:pPr>
        <w:ind w:firstLineChars="0" w:firstLine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1324719" wp14:editId="6BA16311">
                <wp:simplePos x="0" y="0"/>
                <wp:positionH relativeFrom="column">
                  <wp:posOffset>-310243</wp:posOffset>
                </wp:positionH>
                <wp:positionV relativeFrom="paragraph">
                  <wp:posOffset>114300</wp:posOffset>
                </wp:positionV>
                <wp:extent cx="5824855" cy="7551239"/>
                <wp:effectExtent l="0" t="0" r="4445" b="0"/>
                <wp:wrapNone/>
                <wp:docPr id="4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4855" cy="7551239"/>
                          <a:chOff x="0" y="0"/>
                          <a:chExt cx="5824855" cy="7551239"/>
                        </a:xfrm>
                      </wpg:grpSpPr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329" y="0"/>
                            <a:ext cx="5804535" cy="4016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131129"/>
                            <a:ext cx="5824855" cy="3420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4F5E321" id="组合 4" o:spid="_x0000_s1026" style="position:absolute;left:0;text-align:left;margin-left:-24.45pt;margin-top:9pt;width:458.65pt;height:594.6pt;z-index:251671552" coordsize="58248,755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2" o:spid="_x0000_s1027" type="#_x0000_t75" style="position:absolute;left:163;width:58045;height:40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">
                  <v:imagedata r:id="rId14" o:title=""/>
                </v:shape>
                <v:shape id="图片 3" o:spid="_x0000_s1028" type="#_x0000_t75" style="position:absolute;top:41311;width:58248;height:34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">
                  <v:imagedata r:id="rId15" o:title=""/>
                </v:shape>
              </v:group>
            </w:pict>
          </mc:Fallback>
        </mc:AlternateContent>
      </w:r>
    </w:p>
    <w:sectPr w:rsidR="005B7A20" w:rsidRPr="00D140D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48A95" w14:textId="77777777" w:rsidR="005A540F" w:rsidRDefault="005A540F" w:rsidP="00D140D6">
      <w:pPr>
        <w:spacing w:line="240" w:lineRule="auto"/>
        <w:ind w:firstLine="480"/>
      </w:pPr>
      <w:r>
        <w:separator/>
      </w:r>
    </w:p>
  </w:endnote>
  <w:endnote w:type="continuationSeparator" w:id="0">
    <w:p w14:paraId="6CBB4F69" w14:textId="77777777" w:rsidR="005A540F" w:rsidRDefault="005A540F" w:rsidP="00D140D6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5B75C" w14:textId="77777777" w:rsidR="00D140D6" w:rsidRDefault="00D140D6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8890E" w14:textId="77777777" w:rsidR="00D140D6" w:rsidRDefault="00D140D6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B9DFA" w14:textId="77777777" w:rsidR="00D140D6" w:rsidRDefault="00D140D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531DD" w14:textId="77777777" w:rsidR="005A540F" w:rsidRDefault="005A540F" w:rsidP="00D140D6">
      <w:pPr>
        <w:spacing w:line="240" w:lineRule="auto"/>
        <w:ind w:firstLine="480"/>
      </w:pPr>
      <w:r>
        <w:separator/>
      </w:r>
    </w:p>
  </w:footnote>
  <w:footnote w:type="continuationSeparator" w:id="0">
    <w:p w14:paraId="5AF8A9D4" w14:textId="77777777" w:rsidR="005A540F" w:rsidRDefault="005A540F" w:rsidP="00D140D6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1771C" w14:textId="77777777" w:rsidR="00D140D6" w:rsidRDefault="00D140D6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10C8D" w14:textId="77777777" w:rsidR="00D140D6" w:rsidRDefault="00D140D6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BA20B" w14:textId="77777777" w:rsidR="00D140D6" w:rsidRDefault="00D140D6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1MDY3Njc1N7I0MLRU0lEKTi0uzszPAykwqQUAso4ckiwAAAA="/>
  </w:docVars>
  <w:rsids>
    <w:rsidRoot w:val="00D140D6"/>
    <w:rsid w:val="000911A2"/>
    <w:rsid w:val="002402F1"/>
    <w:rsid w:val="00293D64"/>
    <w:rsid w:val="002D2326"/>
    <w:rsid w:val="004778B6"/>
    <w:rsid w:val="005A540F"/>
    <w:rsid w:val="005B7A20"/>
    <w:rsid w:val="007542B8"/>
    <w:rsid w:val="00865E90"/>
    <w:rsid w:val="0095328F"/>
    <w:rsid w:val="0096547E"/>
    <w:rsid w:val="00C90C05"/>
    <w:rsid w:val="00D140D6"/>
    <w:rsid w:val="00D7733F"/>
    <w:rsid w:val="00D779B0"/>
    <w:rsid w:val="00FE4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A7B977"/>
  <w15:chartTrackingRefBased/>
  <w15:docId w15:val="{E9A26B50-AF87-4DF7-B541-68CEE8289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79B0"/>
    <w:pPr>
      <w:widowControl w:val="0"/>
      <w:spacing w:line="360" w:lineRule="auto"/>
      <w:ind w:firstLineChars="200" w:firstLine="200"/>
      <w:jc w:val="both"/>
    </w:pPr>
    <w:rPr>
      <w:rFonts w:ascii="Times New Roman" w:eastAsia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140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140D6"/>
    <w:rPr>
      <w:rFonts w:ascii="Times New Roman" w:eastAsia="Times New Roman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140D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140D6"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2</TotalTime>
  <Pages>5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涛</dc:creator>
  <cp:keywords/>
  <dc:description/>
  <cp:lastModifiedBy>秦 涛</cp:lastModifiedBy>
  <cp:revision>5</cp:revision>
  <dcterms:created xsi:type="dcterms:W3CDTF">2021-06-19T13:42:00Z</dcterms:created>
  <dcterms:modified xsi:type="dcterms:W3CDTF">2021-09-15T02:51:00Z</dcterms:modified>
</cp:coreProperties>
</file>